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3DF9BE" w14:textId="7492DDA0" w:rsidR="0065297D" w:rsidRDefault="0065297D" w:rsidP="00707AA9">
      <w:r w:rsidRPr="00866EB8">
        <w:t>EEM 47</w:t>
      </w:r>
      <w:r w:rsidR="00DD1937">
        <w:t>8</w:t>
      </w:r>
      <w:r w:rsidRPr="00866EB8">
        <w:t xml:space="preserve"> </w:t>
      </w:r>
      <w:r w:rsidR="00707AA9">
        <w:t xml:space="preserve">UYGULAMALI </w:t>
      </w:r>
      <w:r w:rsidR="00707AA9" w:rsidRPr="00561162">
        <w:t xml:space="preserve">MÜHENDİSLİK DENEYİMİ </w:t>
      </w:r>
      <w:r w:rsidR="00707AA9">
        <w:t>EĞİT</w:t>
      </w:r>
      <w:bookmarkStart w:id="0" w:name="_GoBack"/>
      <w:bookmarkEnd w:id="0"/>
      <w:r w:rsidR="00707AA9">
        <w:t>İMİ</w:t>
      </w:r>
      <w:r w:rsidR="00866EB8" w:rsidRPr="00866EB8">
        <w:t xml:space="preserve"> </w:t>
      </w:r>
    </w:p>
    <w:p w14:paraId="4A0F54B5" w14:textId="77777777" w:rsidR="0065297D" w:rsidRDefault="0065297D" w:rsidP="00707AA9"/>
    <w:p w14:paraId="7B7CE846" w14:textId="49319246" w:rsidR="00707AA9" w:rsidRDefault="00707AA9" w:rsidP="00707AA9">
      <w:proofErr w:type="gramStart"/>
      <w:r>
        <w:t>kapsamında</w:t>
      </w:r>
      <w:proofErr w:type="gramEnd"/>
      <w:r>
        <w:t xml:space="preserve"> Yapılacak Çalışmalar ve Teslim Tarihleri</w:t>
      </w:r>
    </w:p>
    <w:p w14:paraId="01E7B6CD" w14:textId="77777777" w:rsidR="00707AA9" w:rsidRDefault="00707AA9" w:rsidP="00707AA9"/>
    <w:p w14:paraId="73C5EE5D" w14:textId="77777777" w:rsidR="00D377AB" w:rsidRPr="00CC0CC3" w:rsidRDefault="00D377AB" w:rsidP="00707AA9">
      <w:pPr>
        <w:rPr>
          <w:b/>
          <w:bCs/>
          <w:szCs w:val="24"/>
        </w:rPr>
      </w:pPr>
    </w:p>
    <w:tbl>
      <w:tblPr>
        <w:tblStyle w:val="TabloKlavuzu"/>
        <w:tblW w:w="9738" w:type="dxa"/>
        <w:tblLook w:val="04A0" w:firstRow="1" w:lastRow="0" w:firstColumn="1" w:lastColumn="0" w:noHBand="0" w:noVBand="1"/>
      </w:tblPr>
      <w:tblGrid>
        <w:gridCol w:w="1908"/>
        <w:gridCol w:w="6030"/>
        <w:gridCol w:w="1800"/>
      </w:tblGrid>
      <w:tr w:rsidR="00D377AB" w:rsidRPr="00D377AB" w14:paraId="1226F850" w14:textId="77777777" w:rsidTr="00D91AF4">
        <w:tc>
          <w:tcPr>
            <w:tcW w:w="1908" w:type="dxa"/>
            <w:vAlign w:val="center"/>
          </w:tcPr>
          <w:p w14:paraId="45224C97" w14:textId="77777777" w:rsidR="00707AA9" w:rsidRPr="00D377AB" w:rsidRDefault="00707AA9" w:rsidP="00D91AF4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D377AB">
              <w:rPr>
                <w:rFonts w:asciiTheme="minorHAnsi" w:hAnsiTheme="minorHAnsi" w:cstheme="minorHAnsi"/>
                <w:b/>
                <w:bCs/>
              </w:rPr>
              <w:t>SABİS Başarı Parametresi Adı</w:t>
            </w:r>
          </w:p>
        </w:tc>
        <w:tc>
          <w:tcPr>
            <w:tcW w:w="6030" w:type="dxa"/>
            <w:vAlign w:val="center"/>
          </w:tcPr>
          <w:p w14:paraId="4FE12082" w14:textId="0484B8C0" w:rsidR="00707AA9" w:rsidRPr="00D377AB" w:rsidRDefault="00707AA9" w:rsidP="00D91AF4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D377AB">
              <w:rPr>
                <w:rFonts w:asciiTheme="minorHAnsi" w:hAnsiTheme="minorHAnsi" w:cstheme="minorHAnsi"/>
                <w:b/>
                <w:bCs/>
              </w:rPr>
              <w:t>Yapılacak Çalışma Kapsamı</w:t>
            </w:r>
            <w:r w:rsidR="006D2109">
              <w:rPr>
                <w:rFonts w:asciiTheme="minorHAnsi" w:hAnsiTheme="minorHAnsi" w:cstheme="minorHAnsi"/>
                <w:b/>
                <w:bCs/>
              </w:rPr>
              <w:t>*</w:t>
            </w:r>
          </w:p>
        </w:tc>
        <w:tc>
          <w:tcPr>
            <w:tcW w:w="1800" w:type="dxa"/>
            <w:vAlign w:val="center"/>
          </w:tcPr>
          <w:p w14:paraId="0AA90B66" w14:textId="734B172B" w:rsidR="00707AA9" w:rsidRPr="00D377AB" w:rsidRDefault="00707AA9" w:rsidP="00D91AF4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D377AB">
              <w:rPr>
                <w:rFonts w:asciiTheme="minorHAnsi" w:hAnsiTheme="minorHAnsi" w:cstheme="minorHAnsi"/>
                <w:b/>
                <w:bCs/>
              </w:rPr>
              <w:t>Son Teslim Tarihi</w:t>
            </w:r>
            <w:r w:rsidR="006D2109">
              <w:rPr>
                <w:rFonts w:asciiTheme="minorHAnsi" w:hAnsiTheme="minorHAnsi" w:cstheme="minorHAnsi"/>
                <w:b/>
                <w:bCs/>
              </w:rPr>
              <w:t>**</w:t>
            </w:r>
          </w:p>
        </w:tc>
      </w:tr>
      <w:tr w:rsidR="00D377AB" w:rsidRPr="00D377AB" w14:paraId="0E8CEB3A" w14:textId="77777777" w:rsidTr="00D91AF4">
        <w:tc>
          <w:tcPr>
            <w:tcW w:w="1908" w:type="dxa"/>
            <w:vAlign w:val="center"/>
          </w:tcPr>
          <w:p w14:paraId="7DFA48B6" w14:textId="53AA8AA3" w:rsidR="00707AA9" w:rsidRPr="006D1D30" w:rsidRDefault="00E70155" w:rsidP="00D91AF4">
            <w:pPr>
              <w:jc w:val="left"/>
              <w:rPr>
                <w:rFonts w:asciiTheme="minorHAnsi" w:hAnsiTheme="minorHAnsi" w:cstheme="minorHAnsi"/>
              </w:rPr>
            </w:pPr>
            <w:r w:rsidRPr="006D1D30">
              <w:rPr>
                <w:rFonts w:asciiTheme="minorHAnsi" w:hAnsiTheme="minorHAnsi" w:cstheme="minorHAnsi"/>
              </w:rPr>
              <w:t>Ara Sınav</w:t>
            </w:r>
          </w:p>
        </w:tc>
        <w:tc>
          <w:tcPr>
            <w:tcW w:w="6030" w:type="dxa"/>
            <w:vAlign w:val="center"/>
          </w:tcPr>
          <w:p w14:paraId="05C4725F" w14:textId="2FF26974" w:rsidR="00707AA9" w:rsidRPr="006D1D30" w:rsidRDefault="00E70155" w:rsidP="00D91AF4">
            <w:pPr>
              <w:jc w:val="left"/>
              <w:rPr>
                <w:rFonts w:asciiTheme="minorHAnsi" w:hAnsiTheme="minorHAnsi" w:cstheme="minorHAnsi"/>
              </w:rPr>
            </w:pPr>
            <w:r w:rsidRPr="006D1D30">
              <w:rPr>
                <w:rFonts w:asciiTheme="minorHAnsi" w:hAnsiTheme="minorHAnsi" w:cstheme="minorHAnsi"/>
              </w:rPr>
              <w:t xml:space="preserve">UMDE yapılan </w:t>
            </w:r>
            <w:r w:rsidR="00135BA3">
              <w:rPr>
                <w:rFonts w:asciiTheme="minorHAnsi" w:hAnsiTheme="minorHAnsi" w:cstheme="minorHAnsi"/>
              </w:rPr>
              <w:t>işletmedeki</w:t>
            </w:r>
            <w:r w:rsidRPr="006D1D30">
              <w:rPr>
                <w:rFonts w:asciiTheme="minorHAnsi" w:hAnsiTheme="minorHAnsi" w:cstheme="minorHAnsi"/>
              </w:rPr>
              <w:t xml:space="preserve"> sorumlu tarafından </w:t>
            </w:r>
            <w:r w:rsidR="00135BA3">
              <w:rPr>
                <w:rFonts w:asciiTheme="minorHAnsi" w:hAnsiTheme="minorHAnsi" w:cstheme="minorHAnsi"/>
              </w:rPr>
              <w:t xml:space="preserve">doldurulan </w:t>
            </w:r>
            <w:r w:rsidRPr="006D1D30">
              <w:rPr>
                <w:rFonts w:asciiTheme="minorHAnsi" w:hAnsiTheme="minorHAnsi" w:cstheme="minorHAnsi"/>
              </w:rPr>
              <w:t>Ara Sınav Değerlendirme Formu  (F-AS-1)</w:t>
            </w:r>
          </w:p>
        </w:tc>
        <w:tc>
          <w:tcPr>
            <w:tcW w:w="1800" w:type="dxa"/>
            <w:vAlign w:val="center"/>
          </w:tcPr>
          <w:p w14:paraId="5C644A8D" w14:textId="24C8623C" w:rsidR="00707AA9" w:rsidRPr="006D1D30" w:rsidRDefault="00AB5A6D" w:rsidP="00EB6A62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EB6A62">
              <w:rPr>
                <w:rFonts w:asciiTheme="minorHAnsi" w:hAnsiTheme="minorHAnsi" w:cstheme="minorHAnsi"/>
              </w:rPr>
              <w:t>1</w:t>
            </w:r>
            <w:r>
              <w:rPr>
                <w:rFonts w:asciiTheme="minorHAnsi" w:hAnsiTheme="minorHAnsi" w:cstheme="minorHAnsi"/>
              </w:rPr>
              <w:t>. Hafta</w:t>
            </w:r>
          </w:p>
        </w:tc>
      </w:tr>
      <w:tr w:rsidR="00DE5D01" w:rsidRPr="00D377AB" w14:paraId="413EB2A9" w14:textId="77777777" w:rsidTr="00D91AF4">
        <w:tc>
          <w:tcPr>
            <w:tcW w:w="1908" w:type="dxa"/>
            <w:vAlign w:val="center"/>
          </w:tcPr>
          <w:p w14:paraId="417C7987" w14:textId="62F5A8B0" w:rsidR="00DE5D01" w:rsidRPr="006D1D30" w:rsidRDefault="00DE5D01" w:rsidP="00DE5D01">
            <w:pPr>
              <w:jc w:val="left"/>
              <w:rPr>
                <w:rFonts w:asciiTheme="minorHAnsi" w:hAnsiTheme="minorHAnsi" w:cstheme="minorHAnsi"/>
              </w:rPr>
            </w:pPr>
            <w:r w:rsidRPr="006D1D30">
              <w:rPr>
                <w:rFonts w:asciiTheme="minorHAnsi" w:hAnsiTheme="minorHAnsi" w:cstheme="minorHAnsi"/>
              </w:rPr>
              <w:t xml:space="preserve">1. </w:t>
            </w:r>
            <w:r w:rsidR="006572CB" w:rsidRPr="006D1D30">
              <w:rPr>
                <w:rFonts w:asciiTheme="minorHAnsi" w:hAnsiTheme="minorHAnsi" w:cstheme="minorHAnsi"/>
                <w:lang w:val="en-US"/>
              </w:rPr>
              <w:t>Ö</w:t>
            </w:r>
            <w:r w:rsidR="006572CB" w:rsidRPr="006D1D30">
              <w:rPr>
                <w:rFonts w:asciiTheme="minorHAnsi" w:hAnsiTheme="minorHAnsi" w:cstheme="minorHAnsi"/>
              </w:rPr>
              <w:t>dev</w:t>
            </w:r>
          </w:p>
        </w:tc>
        <w:tc>
          <w:tcPr>
            <w:tcW w:w="6030" w:type="dxa"/>
            <w:vAlign w:val="center"/>
          </w:tcPr>
          <w:p w14:paraId="2BC4FA28" w14:textId="443B1E72" w:rsidR="00F603AA" w:rsidRDefault="00FA5B41" w:rsidP="00DE5D01">
            <w:pPr>
              <w:jc w:val="left"/>
              <w:rPr>
                <w:rFonts w:asciiTheme="minorHAnsi" w:hAnsiTheme="minorHAnsi" w:cstheme="minorHAnsi"/>
              </w:rPr>
            </w:pPr>
            <w:r w:rsidRPr="006D1D30">
              <w:rPr>
                <w:rFonts w:asciiTheme="minorHAnsi" w:hAnsiTheme="minorHAnsi" w:cstheme="minorHAnsi"/>
              </w:rPr>
              <w:t xml:space="preserve">Belirlenen proje konusuna yönelik bilimsel ve teorik altyapının ele alınması. </w:t>
            </w:r>
          </w:p>
          <w:p w14:paraId="20B3F64B" w14:textId="77777777" w:rsidR="00F603AA" w:rsidRDefault="00EB6A62" w:rsidP="00234460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EM478</w:t>
            </w:r>
            <w:r w:rsidR="00F603AA" w:rsidRPr="00F603AA">
              <w:rPr>
                <w:rFonts w:asciiTheme="minorHAnsi" w:hAnsiTheme="minorHAnsi" w:cstheme="minorHAnsi"/>
              </w:rPr>
              <w:t>_PRSB</w:t>
            </w:r>
            <w:r w:rsidR="00F603AA">
              <w:rPr>
                <w:rFonts w:asciiTheme="minorHAnsi" w:hAnsiTheme="minorHAnsi" w:cstheme="minorHAnsi"/>
              </w:rPr>
              <w:t xml:space="preserve"> kullanılarak </w:t>
            </w:r>
            <w:r w:rsidR="00F603AA" w:rsidRPr="006D1D30">
              <w:rPr>
                <w:rFonts w:asciiTheme="minorHAnsi" w:hAnsiTheme="minorHAnsi" w:cstheme="minorHAnsi"/>
              </w:rPr>
              <w:t>raporlanması</w:t>
            </w:r>
            <w:r w:rsidR="00FA5B41" w:rsidRPr="006D1D30">
              <w:rPr>
                <w:rFonts w:asciiTheme="minorHAnsi" w:hAnsiTheme="minorHAnsi" w:cstheme="minorHAnsi"/>
              </w:rPr>
              <w:t xml:space="preserve">. </w:t>
            </w:r>
          </w:p>
          <w:p w14:paraId="5F4F00BD" w14:textId="1FEDD633" w:rsidR="00234460" w:rsidRPr="006D1D30" w:rsidRDefault="00234460" w:rsidP="00234460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u doküman Final çalışmanın ön raporu niteliğindedir.</w:t>
            </w:r>
          </w:p>
        </w:tc>
        <w:tc>
          <w:tcPr>
            <w:tcW w:w="1800" w:type="dxa"/>
            <w:vAlign w:val="center"/>
          </w:tcPr>
          <w:p w14:paraId="74DC448C" w14:textId="4B01A3B8" w:rsidR="00DE5D01" w:rsidRPr="006D1D30" w:rsidRDefault="00AB5A6D" w:rsidP="00DE5D01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. Hafta</w:t>
            </w:r>
          </w:p>
        </w:tc>
      </w:tr>
      <w:tr w:rsidR="00DE5D01" w:rsidRPr="00D377AB" w14:paraId="364CF348" w14:textId="77777777" w:rsidTr="00D91AF4">
        <w:tc>
          <w:tcPr>
            <w:tcW w:w="1908" w:type="dxa"/>
            <w:vAlign w:val="center"/>
          </w:tcPr>
          <w:p w14:paraId="0C7BC223" w14:textId="40B71ECC" w:rsidR="00DE5D01" w:rsidRPr="006D1D30" w:rsidRDefault="00E70155" w:rsidP="00DE5D01">
            <w:pPr>
              <w:jc w:val="left"/>
              <w:rPr>
                <w:rFonts w:asciiTheme="minorHAnsi" w:hAnsiTheme="minorHAnsi" w:cstheme="minorHAnsi"/>
              </w:rPr>
            </w:pPr>
            <w:r w:rsidRPr="006D1D30">
              <w:rPr>
                <w:rFonts w:asciiTheme="minorHAnsi" w:hAnsiTheme="minorHAnsi" w:cstheme="minorHAnsi"/>
              </w:rPr>
              <w:t>1. Performans Görevi (Uygulama)</w:t>
            </w:r>
          </w:p>
        </w:tc>
        <w:tc>
          <w:tcPr>
            <w:tcW w:w="6030" w:type="dxa"/>
            <w:vAlign w:val="center"/>
          </w:tcPr>
          <w:p w14:paraId="02D37C01" w14:textId="393CB0BD" w:rsidR="00DE5D01" w:rsidRPr="006D1D30" w:rsidRDefault="00E70155" w:rsidP="00AB10AD">
            <w:pPr>
              <w:rPr>
                <w:rFonts w:asciiTheme="minorHAnsi" w:hAnsiTheme="minorHAnsi" w:cstheme="minorHAnsi"/>
              </w:rPr>
            </w:pPr>
            <w:r w:rsidRPr="006D1D30">
              <w:rPr>
                <w:rFonts w:asciiTheme="minorHAnsi" w:hAnsiTheme="minorHAnsi" w:cstheme="minorHAnsi"/>
              </w:rPr>
              <w:t xml:space="preserve">Aday Mühendisin her hafta danışmanını ziyareti sırasında teslim ettiği </w:t>
            </w:r>
            <w:r w:rsidR="00C52FF1">
              <w:rPr>
                <w:rFonts w:asciiTheme="minorHAnsi" w:hAnsiTheme="minorHAnsi" w:cstheme="minorHAnsi"/>
              </w:rPr>
              <w:t xml:space="preserve">o hafta için </w:t>
            </w:r>
            <w:r w:rsidRPr="006D1D30">
              <w:rPr>
                <w:rFonts w:asciiTheme="minorHAnsi" w:hAnsiTheme="minorHAnsi" w:cstheme="minorHAnsi"/>
              </w:rPr>
              <w:t xml:space="preserve">performans görevini </w:t>
            </w:r>
            <w:r w:rsidR="00C52FF1" w:rsidRPr="00C52FF1">
              <w:rPr>
                <w:rFonts w:asciiTheme="minorHAnsi" w:hAnsiTheme="minorHAnsi" w:cstheme="minorHAnsi"/>
                <w:b/>
                <w:bCs/>
              </w:rPr>
              <w:t>ÖZET biçimde</w:t>
            </w:r>
            <w:r w:rsidR="00C52FF1">
              <w:rPr>
                <w:rFonts w:asciiTheme="minorHAnsi" w:hAnsiTheme="minorHAnsi" w:cstheme="minorHAnsi"/>
              </w:rPr>
              <w:t xml:space="preserve"> </w:t>
            </w:r>
            <w:r w:rsidRPr="006D1D30">
              <w:rPr>
                <w:rFonts w:asciiTheme="minorHAnsi" w:hAnsiTheme="minorHAnsi" w:cstheme="minorHAnsi"/>
              </w:rPr>
              <w:t>anlatan ara raporlar</w:t>
            </w:r>
            <w:r w:rsidR="00234460">
              <w:rPr>
                <w:rFonts w:asciiTheme="minorHAnsi" w:hAnsiTheme="minorHAnsi" w:cstheme="minorHAnsi"/>
              </w:rPr>
              <w:t xml:space="preserve"> (1-14</w:t>
            </w:r>
            <w:r w:rsidR="00135BA3">
              <w:rPr>
                <w:rFonts w:asciiTheme="minorHAnsi" w:hAnsiTheme="minorHAnsi" w:cstheme="minorHAnsi"/>
              </w:rPr>
              <w:t>. Haftalar)</w:t>
            </w:r>
            <w:r w:rsidRPr="006D1D30">
              <w:rPr>
                <w:rFonts w:asciiTheme="minorHAnsi" w:hAnsiTheme="minorHAnsi" w:cstheme="minorHAnsi"/>
              </w:rPr>
              <w:t xml:space="preserve"> (F-PG-1)</w:t>
            </w:r>
            <w:r w:rsidR="00C52FF1">
              <w:rPr>
                <w:rFonts w:asciiTheme="minorHAnsi" w:hAnsiTheme="minorHAnsi" w:cstheme="minorHAnsi"/>
              </w:rPr>
              <w:t xml:space="preserve"> </w:t>
            </w:r>
            <w:r w:rsidR="008D624C">
              <w:rPr>
                <w:rFonts w:asciiTheme="minorHAnsi" w:hAnsiTheme="minorHAnsi" w:cstheme="minorHAnsi"/>
              </w:rPr>
              <w:t xml:space="preserve"> </w:t>
            </w:r>
            <w:r w:rsidR="00AB10AD">
              <w:rPr>
                <w:rFonts w:asciiTheme="minorHAnsi" w:hAnsiTheme="minorHAnsi" w:cstheme="minorHAnsi"/>
              </w:rPr>
              <w:t>Her hafta ayrı dokümanda raporlanacaktır.</w:t>
            </w:r>
          </w:p>
        </w:tc>
        <w:tc>
          <w:tcPr>
            <w:tcW w:w="1800" w:type="dxa"/>
            <w:vAlign w:val="center"/>
          </w:tcPr>
          <w:p w14:paraId="0648EA30" w14:textId="7F5D907C" w:rsidR="00DE5D01" w:rsidRPr="006D1D30" w:rsidRDefault="002A0AB7" w:rsidP="00DE5D01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4</w:t>
            </w:r>
            <w:r w:rsidR="00AB5A6D">
              <w:rPr>
                <w:rFonts w:asciiTheme="minorHAnsi" w:hAnsiTheme="minorHAnsi" w:cstheme="minorHAnsi"/>
              </w:rPr>
              <w:t>. Hafta</w:t>
            </w:r>
          </w:p>
        </w:tc>
      </w:tr>
      <w:tr w:rsidR="00DE5D01" w:rsidRPr="00D377AB" w14:paraId="68B00622" w14:textId="77777777" w:rsidTr="00D91AF4">
        <w:tc>
          <w:tcPr>
            <w:tcW w:w="1908" w:type="dxa"/>
            <w:vAlign w:val="center"/>
          </w:tcPr>
          <w:p w14:paraId="411DD256" w14:textId="36BAB416" w:rsidR="00DE5D01" w:rsidRPr="006D1D30" w:rsidRDefault="00DE5D01" w:rsidP="00DE5D01">
            <w:pPr>
              <w:jc w:val="left"/>
              <w:rPr>
                <w:rFonts w:asciiTheme="minorHAnsi" w:hAnsiTheme="minorHAnsi" w:cstheme="minorHAnsi"/>
              </w:rPr>
            </w:pPr>
            <w:r w:rsidRPr="006D1D30">
              <w:rPr>
                <w:rFonts w:asciiTheme="minorHAnsi" w:hAnsiTheme="minorHAnsi" w:cstheme="minorHAnsi"/>
              </w:rPr>
              <w:t>1. Final</w:t>
            </w:r>
            <w:r w:rsidRPr="006D1D30">
              <w:rPr>
                <w:rFonts w:asciiTheme="minorHAnsi" w:hAnsiTheme="minorHAnsi" w:cstheme="minorHAnsi"/>
              </w:rPr>
              <w:tab/>
              <w:t xml:space="preserve"> %40</w:t>
            </w:r>
          </w:p>
        </w:tc>
        <w:tc>
          <w:tcPr>
            <w:tcW w:w="6030" w:type="dxa"/>
            <w:vAlign w:val="center"/>
          </w:tcPr>
          <w:p w14:paraId="301AF8D9" w14:textId="3CAFDDC6" w:rsidR="00DE5D01" w:rsidRPr="006D1D30" w:rsidRDefault="00DE5D01" w:rsidP="007479FC">
            <w:pPr>
              <w:jc w:val="left"/>
              <w:rPr>
                <w:rFonts w:asciiTheme="minorHAnsi" w:hAnsiTheme="minorHAnsi" w:cstheme="minorHAnsi"/>
              </w:rPr>
            </w:pPr>
            <w:r w:rsidRPr="006D1D30">
              <w:rPr>
                <w:rFonts w:asciiTheme="minorHAnsi" w:hAnsiTheme="minorHAnsi" w:cstheme="minorHAnsi"/>
              </w:rPr>
              <w:t xml:space="preserve">Çalışmanın eksiksiz olarak tamamlanması sonucu oluşan </w:t>
            </w:r>
            <w:r w:rsidR="00E70155" w:rsidRPr="006D1D30">
              <w:rPr>
                <w:rFonts w:asciiTheme="minorHAnsi" w:hAnsiTheme="minorHAnsi" w:cstheme="minorHAnsi"/>
              </w:rPr>
              <w:t xml:space="preserve">ve şablonu </w:t>
            </w:r>
            <w:r w:rsidR="00135BA3" w:rsidRPr="006D1D30">
              <w:rPr>
                <w:rFonts w:asciiTheme="minorHAnsi" w:hAnsiTheme="minorHAnsi" w:cstheme="minorHAnsi"/>
              </w:rPr>
              <w:t>verilen</w:t>
            </w:r>
            <w:r w:rsidR="00E70155" w:rsidRPr="006D1D30">
              <w:rPr>
                <w:rFonts w:asciiTheme="minorHAnsi" w:hAnsiTheme="minorHAnsi" w:cstheme="minorHAnsi"/>
              </w:rPr>
              <w:t xml:space="preserve"> </w:t>
            </w:r>
            <w:r w:rsidR="009821FE" w:rsidRPr="00F603AA">
              <w:rPr>
                <w:rFonts w:asciiTheme="minorHAnsi" w:hAnsiTheme="minorHAnsi" w:cstheme="minorHAnsi"/>
              </w:rPr>
              <w:t>EEM47</w:t>
            </w:r>
            <w:r w:rsidR="007479FC">
              <w:rPr>
                <w:rFonts w:asciiTheme="minorHAnsi" w:hAnsiTheme="minorHAnsi" w:cstheme="minorHAnsi"/>
              </w:rPr>
              <w:t>8</w:t>
            </w:r>
            <w:r w:rsidR="009821FE" w:rsidRPr="00F603AA">
              <w:rPr>
                <w:rFonts w:asciiTheme="minorHAnsi" w:hAnsiTheme="minorHAnsi" w:cstheme="minorHAnsi"/>
              </w:rPr>
              <w:t>_PRSB</w:t>
            </w:r>
            <w:r w:rsidR="009821FE">
              <w:rPr>
                <w:rFonts w:asciiTheme="minorHAnsi" w:hAnsiTheme="minorHAnsi" w:cstheme="minorHAnsi"/>
              </w:rPr>
              <w:t xml:space="preserve"> dokümanı ile oluşturulan çalışmanın son halini veren </w:t>
            </w:r>
            <w:r w:rsidR="00E70155" w:rsidRPr="006D1D30">
              <w:rPr>
                <w:rFonts w:asciiTheme="minorHAnsi" w:hAnsiTheme="minorHAnsi" w:cstheme="minorHAnsi"/>
              </w:rPr>
              <w:t>final raporu.</w:t>
            </w:r>
          </w:p>
        </w:tc>
        <w:tc>
          <w:tcPr>
            <w:tcW w:w="1800" w:type="dxa"/>
            <w:vAlign w:val="center"/>
          </w:tcPr>
          <w:p w14:paraId="15C95AE0" w14:textId="3F9D3C44" w:rsidR="00DE5D01" w:rsidRPr="006D1D30" w:rsidRDefault="004D2019" w:rsidP="00DE5D01">
            <w:pPr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inal </w:t>
            </w:r>
            <w:r w:rsidR="0054772C">
              <w:rPr>
                <w:rFonts w:asciiTheme="minorHAnsi" w:hAnsiTheme="minorHAnsi" w:cstheme="minorHAnsi"/>
              </w:rPr>
              <w:t xml:space="preserve">Sınavları </w:t>
            </w:r>
            <w:r>
              <w:rPr>
                <w:rFonts w:asciiTheme="minorHAnsi" w:hAnsiTheme="minorHAnsi" w:cstheme="minorHAnsi"/>
              </w:rPr>
              <w:t>Haftası</w:t>
            </w:r>
          </w:p>
        </w:tc>
      </w:tr>
    </w:tbl>
    <w:p w14:paraId="4341A6E1" w14:textId="77777777" w:rsidR="00707AA9" w:rsidRDefault="00707AA9" w:rsidP="004E4671">
      <w:pPr>
        <w:tabs>
          <w:tab w:val="left" w:pos="630"/>
        </w:tabs>
      </w:pPr>
      <w:r w:rsidRPr="00200D3D">
        <w:t xml:space="preserve"> </w:t>
      </w:r>
    </w:p>
    <w:p w14:paraId="0493239B" w14:textId="77777777" w:rsidR="00B80810" w:rsidRDefault="00B80810" w:rsidP="004E4671">
      <w:pPr>
        <w:tabs>
          <w:tab w:val="left" w:pos="630"/>
        </w:tabs>
      </w:pPr>
    </w:p>
    <w:p w14:paraId="218167AB" w14:textId="77777777" w:rsidR="00B80810" w:rsidRDefault="00B80810" w:rsidP="004E4671">
      <w:pPr>
        <w:tabs>
          <w:tab w:val="left" w:pos="630"/>
        </w:tabs>
      </w:pPr>
    </w:p>
    <w:p w14:paraId="10259173" w14:textId="7085A855" w:rsidR="0014163A" w:rsidRDefault="004F1714" w:rsidP="0014163A">
      <w:pPr>
        <w:rPr>
          <w:b/>
          <w:u w:val="single"/>
        </w:rPr>
      </w:pPr>
      <w:r w:rsidRPr="004F1714">
        <w:rPr>
          <w:b/>
          <w:u w:val="single"/>
        </w:rPr>
        <w:t>*</w:t>
      </w:r>
      <w:r w:rsidR="006D2109">
        <w:rPr>
          <w:b/>
          <w:u w:val="single"/>
        </w:rPr>
        <w:t>:</w:t>
      </w:r>
      <w:r w:rsidRPr="004F1714">
        <w:rPr>
          <w:b/>
          <w:u w:val="single"/>
        </w:rPr>
        <w:t>Gerek UMDE süreçleri, gerek de formların hazırlanması ve kontrolü için danışman öğretim üyenizle düzenli görüşmeniz gereklidir. Performans g</w:t>
      </w:r>
      <w:proofErr w:type="spellStart"/>
      <w:r w:rsidRPr="004F1714">
        <w:rPr>
          <w:b/>
          <w:u w:val="single"/>
          <w:lang w:val="en-US"/>
        </w:rPr>
        <w:t>örevine</w:t>
      </w:r>
      <w:proofErr w:type="spellEnd"/>
      <w:r w:rsidRPr="004F1714">
        <w:rPr>
          <w:b/>
          <w:u w:val="single"/>
          <w:lang w:val="en-US"/>
        </w:rPr>
        <w:t xml:space="preserve"> </w:t>
      </w:r>
      <w:proofErr w:type="spellStart"/>
      <w:r w:rsidRPr="004F1714">
        <w:rPr>
          <w:b/>
          <w:u w:val="single"/>
          <w:lang w:val="en-US"/>
        </w:rPr>
        <w:t>dair</w:t>
      </w:r>
      <w:proofErr w:type="spellEnd"/>
      <w:r w:rsidRPr="004F1714">
        <w:rPr>
          <w:b/>
          <w:u w:val="single"/>
          <w:lang w:val="en-US"/>
        </w:rPr>
        <w:t xml:space="preserve"> </w:t>
      </w:r>
      <w:proofErr w:type="spellStart"/>
      <w:r w:rsidRPr="004F1714">
        <w:rPr>
          <w:b/>
          <w:u w:val="single"/>
          <w:lang w:val="en-US"/>
        </w:rPr>
        <w:t>formlar</w:t>
      </w:r>
      <w:proofErr w:type="spellEnd"/>
      <w:r w:rsidRPr="004F1714">
        <w:rPr>
          <w:b/>
          <w:u w:val="single"/>
          <w:lang w:val="en-US"/>
        </w:rPr>
        <w:t xml:space="preserve"> (F-PG-1)</w:t>
      </w:r>
      <w:r w:rsidRPr="004F1714">
        <w:rPr>
          <w:b/>
        </w:rPr>
        <w:t xml:space="preserve"> danışman öğretim üyeniz </w:t>
      </w:r>
      <w:r w:rsidRPr="004F1714">
        <w:rPr>
          <w:b/>
          <w:u w:val="single"/>
        </w:rPr>
        <w:t>tarafından haftalık olarak da istenebilir.</w:t>
      </w:r>
    </w:p>
    <w:p w14:paraId="5297AD07" w14:textId="1FD5D1F7" w:rsidR="006D2109" w:rsidRDefault="006D2109" w:rsidP="0014163A">
      <w:pPr>
        <w:rPr>
          <w:b/>
          <w:u w:val="single"/>
        </w:rPr>
      </w:pPr>
    </w:p>
    <w:p w14:paraId="68E4C433" w14:textId="2365FCC5" w:rsidR="006D2109" w:rsidRPr="004F1714" w:rsidRDefault="006D2109" w:rsidP="0014163A">
      <w:pPr>
        <w:rPr>
          <w:b/>
          <w:u w:val="single"/>
        </w:rPr>
      </w:pPr>
      <w:r>
        <w:rPr>
          <w:b/>
          <w:u w:val="single"/>
        </w:rPr>
        <w:t>**: Gün/saat şeklindeki teslim tarihleri SABİS sistemine işlenecektir.</w:t>
      </w:r>
    </w:p>
    <w:sectPr w:rsidR="006D2109" w:rsidRPr="004F1714" w:rsidSect="00B80810">
      <w:headerReference w:type="default" r:id="rId8"/>
      <w:footerReference w:type="default" r:id="rId9"/>
      <w:pgSz w:w="11906" w:h="16838"/>
      <w:pgMar w:top="851" w:right="851" w:bottom="851" w:left="851" w:header="397" w:footer="397" w:gutter="0"/>
      <w:cols w:sep="1"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D8A4E5" w14:textId="77777777" w:rsidR="00B44CA3" w:rsidRDefault="00B44CA3" w:rsidP="002E4B7F">
      <w:r>
        <w:separator/>
      </w:r>
    </w:p>
  </w:endnote>
  <w:endnote w:type="continuationSeparator" w:id="0">
    <w:p w14:paraId="0C1C117C" w14:textId="77777777" w:rsidR="00B44CA3" w:rsidRDefault="00B44CA3" w:rsidP="002E4B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A3E4D4" w14:textId="77777777" w:rsidR="002D0A3E" w:rsidRDefault="002D0A3E" w:rsidP="002D0A3E">
    <w:pPr>
      <w:pStyle w:val="AltBilgi"/>
      <w:jc w:val="right"/>
    </w:pPr>
    <w:r>
      <w:tab/>
    </w:r>
  </w:p>
  <w:tbl>
    <w:tblPr>
      <w:tblStyle w:val="TabloKlavuzu"/>
      <w:tblW w:w="0" w:type="auto"/>
      <w:jc w:val="right"/>
      <w:tblBorders>
        <w:top w:val="single" w:sz="12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804"/>
      <w:gridCol w:w="3735"/>
    </w:tblGrid>
    <w:tr w:rsidR="002D0A3E" w14:paraId="3CE62521" w14:textId="77777777" w:rsidTr="002D0A3E">
      <w:trPr>
        <w:jc w:val="right"/>
      </w:trPr>
      <w:tc>
        <w:tcPr>
          <w:tcW w:w="6804" w:type="dxa"/>
          <w:vMerge w:val="restart"/>
          <w:tcBorders>
            <w:top w:val="single" w:sz="12" w:space="0" w:color="auto"/>
            <w:left w:val="nil"/>
            <w:bottom w:val="nil"/>
            <w:right w:val="nil"/>
          </w:tcBorders>
          <w:vAlign w:val="center"/>
        </w:tcPr>
        <w:p w14:paraId="538E7FAB" w14:textId="77777777" w:rsidR="002D0A3E" w:rsidRDefault="002D0A3E" w:rsidP="002D0A3E">
          <w:pPr>
            <w:jc w:val="left"/>
            <w:rPr>
              <w:rFonts w:asciiTheme="majorHAnsi" w:hAnsiTheme="majorHAnsi"/>
              <w:sz w:val="22"/>
            </w:rPr>
          </w:pPr>
        </w:p>
      </w:tc>
      <w:tc>
        <w:tcPr>
          <w:tcW w:w="3735" w:type="dxa"/>
          <w:tcBorders>
            <w:top w:val="single" w:sz="12" w:space="0" w:color="auto"/>
            <w:left w:val="nil"/>
            <w:bottom w:val="nil"/>
            <w:right w:val="nil"/>
          </w:tcBorders>
          <w:vAlign w:val="center"/>
        </w:tcPr>
        <w:p w14:paraId="1CC4971E" w14:textId="77777777" w:rsidR="002D0A3E" w:rsidRDefault="002D0A3E" w:rsidP="002D0A3E">
          <w:pPr>
            <w:jc w:val="center"/>
            <w:rPr>
              <w:rFonts w:asciiTheme="majorHAnsi" w:hAnsiTheme="majorHAnsi"/>
              <w:sz w:val="22"/>
            </w:rPr>
          </w:pPr>
        </w:p>
      </w:tc>
    </w:tr>
    <w:tr w:rsidR="002D0A3E" w14:paraId="5CBDCEC0" w14:textId="77777777" w:rsidTr="00E23DCC">
      <w:trPr>
        <w:jc w:val="right"/>
      </w:trPr>
      <w:tc>
        <w:tcPr>
          <w:tcW w:w="6804" w:type="dxa"/>
          <w:vMerge/>
          <w:tcBorders>
            <w:top w:val="single" w:sz="12" w:space="0" w:color="auto"/>
            <w:left w:val="nil"/>
            <w:bottom w:val="nil"/>
            <w:right w:val="nil"/>
          </w:tcBorders>
          <w:vAlign w:val="center"/>
          <w:hideMark/>
        </w:tcPr>
        <w:p w14:paraId="642B248C" w14:textId="77777777" w:rsidR="002D0A3E" w:rsidRDefault="002D0A3E" w:rsidP="002D0A3E">
          <w:pPr>
            <w:jc w:val="left"/>
            <w:rPr>
              <w:rFonts w:asciiTheme="majorHAnsi" w:hAnsiTheme="majorHAnsi"/>
              <w:sz w:val="22"/>
            </w:rPr>
          </w:pPr>
        </w:p>
      </w:tc>
      <w:tc>
        <w:tcPr>
          <w:tcW w:w="37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6260C96" w14:textId="1CF2D265" w:rsidR="002D0A3E" w:rsidRDefault="002D0A3E" w:rsidP="002D0A3E">
          <w:pPr>
            <w:jc w:val="center"/>
            <w:rPr>
              <w:rFonts w:asciiTheme="majorHAnsi" w:hAnsiTheme="majorHAnsi"/>
              <w:b/>
              <w:sz w:val="22"/>
            </w:rPr>
          </w:pPr>
        </w:p>
      </w:tc>
    </w:tr>
  </w:tbl>
  <w:p w14:paraId="78B18A0B" w14:textId="77777777" w:rsidR="002D0A3E" w:rsidRDefault="002D0A3E" w:rsidP="002D0A3E">
    <w:pPr>
      <w:pStyle w:val="AltBilgi"/>
      <w:jc w:val="right"/>
      <w:rPr>
        <w:sz w:val="2"/>
        <w:szCs w:val="2"/>
      </w:rPr>
    </w:pPr>
  </w:p>
  <w:p w14:paraId="4FBEA916" w14:textId="77777777" w:rsidR="002D0A3E" w:rsidRDefault="002D0A3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69EB07" w14:textId="77777777" w:rsidR="00B44CA3" w:rsidRDefault="00B44CA3" w:rsidP="002E4B7F">
      <w:r>
        <w:separator/>
      </w:r>
    </w:p>
  </w:footnote>
  <w:footnote w:type="continuationSeparator" w:id="0">
    <w:p w14:paraId="61DD934E" w14:textId="77777777" w:rsidR="00B44CA3" w:rsidRDefault="00B44CA3" w:rsidP="002E4B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9210" w:type="dxa"/>
      <w:tblInd w:w="392" w:type="dxa"/>
      <w:tblBorders>
        <w:top w:val="none" w:sz="0" w:space="0" w:color="auto"/>
        <w:bottom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9210"/>
    </w:tblGrid>
    <w:tr w:rsidR="002D0A3E" w14:paraId="7D9283CD" w14:textId="77777777" w:rsidTr="002D0A3E">
      <w:trPr>
        <w:trHeight w:val="698"/>
      </w:trPr>
      <w:tc>
        <w:tcPr>
          <w:tcW w:w="9214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20" w:type="dxa"/>
            <w:left w:w="108" w:type="dxa"/>
            <w:bottom w:w="40" w:type="dxa"/>
            <w:right w:w="108" w:type="dxa"/>
          </w:tcMar>
          <w:vAlign w:val="center"/>
          <w:hideMark/>
        </w:tcPr>
        <w:p w14:paraId="541037AB" w14:textId="65C24FB7" w:rsidR="00815587" w:rsidRDefault="00815587" w:rsidP="002D0A3E">
          <w:pPr>
            <w:jc w:val="center"/>
            <w:rPr>
              <w:rFonts w:asciiTheme="minorHAnsi" w:hAnsiTheme="minorHAnsi"/>
              <w:b/>
            </w:rPr>
          </w:pPr>
          <w:r w:rsidRPr="00815587">
            <w:rPr>
              <w:rFonts w:asciiTheme="minorHAnsi" w:hAnsiTheme="minorHAnsi"/>
              <w:b/>
            </w:rPr>
            <w:t>EEM 47</w:t>
          </w:r>
          <w:r w:rsidR="008E0F1A">
            <w:rPr>
              <w:rFonts w:asciiTheme="minorHAnsi" w:hAnsiTheme="minorHAnsi"/>
              <w:b/>
            </w:rPr>
            <w:t>8</w:t>
          </w:r>
          <w:r w:rsidRPr="00815587">
            <w:rPr>
              <w:rFonts w:asciiTheme="minorHAnsi" w:hAnsiTheme="minorHAnsi"/>
              <w:b/>
            </w:rPr>
            <w:t xml:space="preserve"> UYGULAMALI MÜHENDİSLİK DENEYİMİ EĞİTİMİ </w:t>
          </w:r>
        </w:p>
        <w:p w14:paraId="01AA4E82" w14:textId="357703FA" w:rsidR="002D0A3E" w:rsidRDefault="002D0A3E" w:rsidP="002D0A3E">
          <w:pPr>
            <w:jc w:val="center"/>
            <w:rPr>
              <w:rFonts w:asciiTheme="minorHAnsi" w:hAnsiTheme="minorHAnsi"/>
              <w:i/>
            </w:rPr>
          </w:pPr>
          <w:r>
            <w:rPr>
              <w:rFonts w:asciiTheme="minorHAnsi" w:hAnsiTheme="minorHAnsi"/>
              <w:i/>
            </w:rPr>
            <w:t>202</w:t>
          </w:r>
          <w:r w:rsidR="00602159">
            <w:rPr>
              <w:rFonts w:asciiTheme="minorHAnsi" w:hAnsiTheme="minorHAnsi"/>
              <w:i/>
            </w:rPr>
            <w:t>3</w:t>
          </w:r>
          <w:r>
            <w:rPr>
              <w:rFonts w:asciiTheme="minorHAnsi" w:hAnsiTheme="minorHAnsi"/>
              <w:i/>
            </w:rPr>
            <w:t xml:space="preserve"> – 202</w:t>
          </w:r>
          <w:r w:rsidR="00602159">
            <w:rPr>
              <w:rFonts w:asciiTheme="minorHAnsi" w:hAnsiTheme="minorHAnsi"/>
              <w:i/>
            </w:rPr>
            <w:t>4</w:t>
          </w:r>
          <w:r>
            <w:rPr>
              <w:rFonts w:asciiTheme="minorHAnsi" w:hAnsiTheme="minorHAnsi"/>
              <w:i/>
            </w:rPr>
            <w:t xml:space="preserve"> </w:t>
          </w:r>
          <w:r w:rsidR="00000F1B">
            <w:rPr>
              <w:rFonts w:asciiTheme="minorHAnsi" w:hAnsiTheme="minorHAnsi"/>
              <w:i/>
            </w:rPr>
            <w:t xml:space="preserve">Bahar </w:t>
          </w:r>
          <w:r>
            <w:rPr>
              <w:rFonts w:asciiTheme="minorHAnsi" w:hAnsiTheme="minorHAnsi"/>
              <w:i/>
            </w:rPr>
            <w:t>Yarıyılı</w:t>
          </w:r>
        </w:p>
      </w:tc>
    </w:tr>
    <w:tr w:rsidR="002D0A3E" w14:paraId="6FAB8C54" w14:textId="77777777" w:rsidTr="002D0A3E">
      <w:trPr>
        <w:trHeight w:val="1098"/>
      </w:trPr>
      <w:tc>
        <w:tcPr>
          <w:tcW w:w="9214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tcMar>
            <w:top w:w="20" w:type="dxa"/>
            <w:left w:w="108" w:type="dxa"/>
            <w:bottom w:w="40" w:type="dxa"/>
            <w:right w:w="108" w:type="dxa"/>
          </w:tcMar>
          <w:vAlign w:val="center"/>
          <w:hideMark/>
        </w:tcPr>
        <w:p w14:paraId="78D7409D" w14:textId="77777777" w:rsidR="002D0A3E" w:rsidRDefault="002D0A3E" w:rsidP="002D0A3E">
          <w:pPr>
            <w:jc w:val="center"/>
            <w:rPr>
              <w:rFonts w:asciiTheme="minorHAnsi" w:hAnsiTheme="minorHAnsi"/>
              <w:b/>
              <w:sz w:val="28"/>
            </w:rPr>
          </w:pPr>
          <w:r>
            <w:rPr>
              <w:rFonts w:asciiTheme="minorHAnsi" w:hAnsiTheme="minorHAnsi"/>
              <w:b/>
              <w:sz w:val="28"/>
            </w:rPr>
            <w:t>Gerçekleştirilecek Çalışmalar ve</w:t>
          </w:r>
        </w:p>
        <w:p w14:paraId="74D6B70D" w14:textId="77777777" w:rsidR="002D0A3E" w:rsidRDefault="002D0A3E" w:rsidP="002D0A3E">
          <w:pPr>
            <w:jc w:val="center"/>
            <w:rPr>
              <w:rFonts w:asciiTheme="minorHAnsi" w:hAnsiTheme="minorHAnsi"/>
              <w:b/>
              <w:sz w:val="28"/>
            </w:rPr>
          </w:pPr>
          <w:r>
            <w:rPr>
              <w:rFonts w:asciiTheme="minorHAnsi" w:hAnsiTheme="minorHAnsi"/>
              <w:b/>
              <w:sz w:val="28"/>
            </w:rPr>
            <w:t>Başarı Değerlendirmesi</w:t>
          </w:r>
        </w:p>
        <w:p w14:paraId="6C395CD7" w14:textId="45A513CA" w:rsidR="002D0A3E" w:rsidRDefault="00A9588D" w:rsidP="002D0A3E">
          <w:pPr>
            <w:jc w:val="center"/>
            <w:rPr>
              <w:rFonts w:asciiTheme="minorHAnsi" w:hAnsiTheme="minorHAnsi"/>
              <w:b/>
              <w:sz w:val="18"/>
            </w:rPr>
          </w:pPr>
          <w:r>
            <w:rPr>
              <w:rFonts w:asciiTheme="minorHAnsi" w:hAnsiTheme="minorHAnsi"/>
              <w:b/>
              <w:sz w:val="18"/>
            </w:rPr>
            <w:t>v1.2</w:t>
          </w:r>
        </w:p>
      </w:tc>
    </w:tr>
  </w:tbl>
  <w:p w14:paraId="46DA2409" w14:textId="77777777" w:rsidR="007820CD" w:rsidRPr="0041792E" w:rsidRDefault="007820CD" w:rsidP="002D0A3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02344"/>
    <w:multiLevelType w:val="hybridMultilevel"/>
    <w:tmpl w:val="CB96BD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95580"/>
    <w:multiLevelType w:val="hybridMultilevel"/>
    <w:tmpl w:val="7FC2B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D29BC"/>
    <w:multiLevelType w:val="hybridMultilevel"/>
    <w:tmpl w:val="4BB6EC6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F96513"/>
    <w:multiLevelType w:val="hybridMultilevel"/>
    <w:tmpl w:val="AC7ECD8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9A3595"/>
    <w:multiLevelType w:val="hybridMultilevel"/>
    <w:tmpl w:val="1504967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6402D7"/>
    <w:multiLevelType w:val="hybridMultilevel"/>
    <w:tmpl w:val="65329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F30DBA"/>
    <w:multiLevelType w:val="hybridMultilevel"/>
    <w:tmpl w:val="A7E8011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6405DB"/>
    <w:multiLevelType w:val="hybridMultilevel"/>
    <w:tmpl w:val="7FC2B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1F120D"/>
    <w:multiLevelType w:val="hybridMultilevel"/>
    <w:tmpl w:val="25C685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7A75CE"/>
    <w:multiLevelType w:val="hybridMultilevel"/>
    <w:tmpl w:val="6D9462DE"/>
    <w:lvl w:ilvl="0" w:tplc="72EA12E6">
      <w:start w:val="1"/>
      <w:numFmt w:val="decimal"/>
      <w:pStyle w:val="Bolukdoldurma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0E3256"/>
    <w:multiLevelType w:val="hybridMultilevel"/>
    <w:tmpl w:val="887683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18329C"/>
    <w:multiLevelType w:val="hybridMultilevel"/>
    <w:tmpl w:val="1E6C8EA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11"/>
  </w:num>
  <w:num w:numId="5">
    <w:abstractNumId w:val="4"/>
  </w:num>
  <w:num w:numId="6">
    <w:abstractNumId w:val="10"/>
  </w:num>
  <w:num w:numId="7">
    <w:abstractNumId w:val="9"/>
    <w:lvlOverride w:ilvl="0">
      <w:startOverride w:val="1"/>
    </w:lvlOverride>
  </w:num>
  <w:num w:numId="8">
    <w:abstractNumId w:val="9"/>
  </w:num>
  <w:num w:numId="9">
    <w:abstractNumId w:val="2"/>
  </w:num>
  <w:num w:numId="10">
    <w:abstractNumId w:val="7"/>
  </w:num>
  <w:num w:numId="11">
    <w:abstractNumId w:val="0"/>
  </w:num>
  <w:num w:numId="12">
    <w:abstractNumId w:val="1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3NrE0NzMwNDY2MDdV0lEKTi0uzszPAykwNKoFALjRVoMtAAAA"/>
  </w:docVars>
  <w:rsids>
    <w:rsidRoot w:val="00A56CDF"/>
    <w:rsid w:val="00000F1B"/>
    <w:rsid w:val="0000112A"/>
    <w:rsid w:val="000050CC"/>
    <w:rsid w:val="000068A7"/>
    <w:rsid w:val="000101F2"/>
    <w:rsid w:val="00014FC1"/>
    <w:rsid w:val="000208A0"/>
    <w:rsid w:val="00040107"/>
    <w:rsid w:val="00044503"/>
    <w:rsid w:val="00046103"/>
    <w:rsid w:val="00055FBA"/>
    <w:rsid w:val="00056EE9"/>
    <w:rsid w:val="00061AAF"/>
    <w:rsid w:val="0006206B"/>
    <w:rsid w:val="000634FA"/>
    <w:rsid w:val="00064407"/>
    <w:rsid w:val="000675EA"/>
    <w:rsid w:val="000702A3"/>
    <w:rsid w:val="00081F0D"/>
    <w:rsid w:val="00083675"/>
    <w:rsid w:val="00090B0F"/>
    <w:rsid w:val="0009156A"/>
    <w:rsid w:val="000957CF"/>
    <w:rsid w:val="0009619E"/>
    <w:rsid w:val="000A6252"/>
    <w:rsid w:val="000B012D"/>
    <w:rsid w:val="000B1467"/>
    <w:rsid w:val="000B51C8"/>
    <w:rsid w:val="000C03DB"/>
    <w:rsid w:val="000D2C78"/>
    <w:rsid w:val="000E25E5"/>
    <w:rsid w:val="000E46C3"/>
    <w:rsid w:val="000F0B65"/>
    <w:rsid w:val="000F4B09"/>
    <w:rsid w:val="000F5579"/>
    <w:rsid w:val="000F6C06"/>
    <w:rsid w:val="00102FCE"/>
    <w:rsid w:val="00103528"/>
    <w:rsid w:val="00105950"/>
    <w:rsid w:val="00107360"/>
    <w:rsid w:val="001103D9"/>
    <w:rsid w:val="0011288E"/>
    <w:rsid w:val="001171FD"/>
    <w:rsid w:val="001264E5"/>
    <w:rsid w:val="00133909"/>
    <w:rsid w:val="0013390A"/>
    <w:rsid w:val="00135BA3"/>
    <w:rsid w:val="001372C1"/>
    <w:rsid w:val="00137B92"/>
    <w:rsid w:val="0014163A"/>
    <w:rsid w:val="0015063B"/>
    <w:rsid w:val="00152413"/>
    <w:rsid w:val="00154ACD"/>
    <w:rsid w:val="00154C6A"/>
    <w:rsid w:val="00181633"/>
    <w:rsid w:val="00184A9A"/>
    <w:rsid w:val="00192330"/>
    <w:rsid w:val="00196F60"/>
    <w:rsid w:val="001A0B15"/>
    <w:rsid w:val="001A1153"/>
    <w:rsid w:val="001A1FE4"/>
    <w:rsid w:val="001B24B0"/>
    <w:rsid w:val="001B286F"/>
    <w:rsid w:val="001B36A0"/>
    <w:rsid w:val="001C113B"/>
    <w:rsid w:val="001C1B4F"/>
    <w:rsid w:val="001C401A"/>
    <w:rsid w:val="001C75A2"/>
    <w:rsid w:val="001D2FEC"/>
    <w:rsid w:val="001D36C2"/>
    <w:rsid w:val="001D6AC8"/>
    <w:rsid w:val="001D789B"/>
    <w:rsid w:val="001E522D"/>
    <w:rsid w:val="001E65CA"/>
    <w:rsid w:val="001F1E6B"/>
    <w:rsid w:val="00201DC8"/>
    <w:rsid w:val="00212F9C"/>
    <w:rsid w:val="002130E1"/>
    <w:rsid w:val="00213E9C"/>
    <w:rsid w:val="00220DBD"/>
    <w:rsid w:val="00231D88"/>
    <w:rsid w:val="00234460"/>
    <w:rsid w:val="00245B6A"/>
    <w:rsid w:val="00250CF1"/>
    <w:rsid w:val="00252BA3"/>
    <w:rsid w:val="0027099F"/>
    <w:rsid w:val="002709A1"/>
    <w:rsid w:val="0027568F"/>
    <w:rsid w:val="0028097F"/>
    <w:rsid w:val="00290281"/>
    <w:rsid w:val="00297E66"/>
    <w:rsid w:val="002A0AB7"/>
    <w:rsid w:val="002A2CB8"/>
    <w:rsid w:val="002A49D5"/>
    <w:rsid w:val="002A5007"/>
    <w:rsid w:val="002A64FC"/>
    <w:rsid w:val="002A6B07"/>
    <w:rsid w:val="002A6E70"/>
    <w:rsid w:val="002B1AF9"/>
    <w:rsid w:val="002B2AA7"/>
    <w:rsid w:val="002B36F0"/>
    <w:rsid w:val="002B45CF"/>
    <w:rsid w:val="002C2C08"/>
    <w:rsid w:val="002C4434"/>
    <w:rsid w:val="002D0A3E"/>
    <w:rsid w:val="002D13BE"/>
    <w:rsid w:val="002D7F22"/>
    <w:rsid w:val="002E037D"/>
    <w:rsid w:val="002E3C92"/>
    <w:rsid w:val="002E4B7F"/>
    <w:rsid w:val="002E76A8"/>
    <w:rsid w:val="002E7E0D"/>
    <w:rsid w:val="002F569F"/>
    <w:rsid w:val="002F5D5D"/>
    <w:rsid w:val="00303169"/>
    <w:rsid w:val="00306DA4"/>
    <w:rsid w:val="00314D6C"/>
    <w:rsid w:val="003179E2"/>
    <w:rsid w:val="003256D3"/>
    <w:rsid w:val="00327E71"/>
    <w:rsid w:val="003306E7"/>
    <w:rsid w:val="00335CFC"/>
    <w:rsid w:val="00336EED"/>
    <w:rsid w:val="00341042"/>
    <w:rsid w:val="003505E8"/>
    <w:rsid w:val="00351B04"/>
    <w:rsid w:val="00356C2F"/>
    <w:rsid w:val="0035727E"/>
    <w:rsid w:val="003613BA"/>
    <w:rsid w:val="0036178E"/>
    <w:rsid w:val="00376D1B"/>
    <w:rsid w:val="00377554"/>
    <w:rsid w:val="00382AA6"/>
    <w:rsid w:val="00382E2C"/>
    <w:rsid w:val="00384BFE"/>
    <w:rsid w:val="00384CEB"/>
    <w:rsid w:val="00392D32"/>
    <w:rsid w:val="00396ED5"/>
    <w:rsid w:val="003A1673"/>
    <w:rsid w:val="003A1E85"/>
    <w:rsid w:val="003B76A8"/>
    <w:rsid w:val="003C0494"/>
    <w:rsid w:val="003C074B"/>
    <w:rsid w:val="003C31B8"/>
    <w:rsid w:val="003C35CF"/>
    <w:rsid w:val="003C50E7"/>
    <w:rsid w:val="003C7E66"/>
    <w:rsid w:val="003D17DE"/>
    <w:rsid w:val="003D39F5"/>
    <w:rsid w:val="003E08C5"/>
    <w:rsid w:val="003E0B19"/>
    <w:rsid w:val="003E632A"/>
    <w:rsid w:val="003F4FDA"/>
    <w:rsid w:val="003F69A9"/>
    <w:rsid w:val="003F71D3"/>
    <w:rsid w:val="00403EA4"/>
    <w:rsid w:val="004045E0"/>
    <w:rsid w:val="00412037"/>
    <w:rsid w:val="00413DDE"/>
    <w:rsid w:val="00414C0E"/>
    <w:rsid w:val="004159C3"/>
    <w:rsid w:val="0041671A"/>
    <w:rsid w:val="00416BCC"/>
    <w:rsid w:val="0041792E"/>
    <w:rsid w:val="00420375"/>
    <w:rsid w:val="0042307F"/>
    <w:rsid w:val="004334F1"/>
    <w:rsid w:val="004356B1"/>
    <w:rsid w:val="00437284"/>
    <w:rsid w:val="004409AC"/>
    <w:rsid w:val="004415FD"/>
    <w:rsid w:val="004509BC"/>
    <w:rsid w:val="00452052"/>
    <w:rsid w:val="004527E5"/>
    <w:rsid w:val="0045595E"/>
    <w:rsid w:val="00463FCD"/>
    <w:rsid w:val="00467AE9"/>
    <w:rsid w:val="00470CBA"/>
    <w:rsid w:val="0047778B"/>
    <w:rsid w:val="00482AA6"/>
    <w:rsid w:val="00482F31"/>
    <w:rsid w:val="00486A15"/>
    <w:rsid w:val="004929F0"/>
    <w:rsid w:val="004A10BD"/>
    <w:rsid w:val="004A12D1"/>
    <w:rsid w:val="004A5952"/>
    <w:rsid w:val="004A63FD"/>
    <w:rsid w:val="004A69CD"/>
    <w:rsid w:val="004B1380"/>
    <w:rsid w:val="004B4381"/>
    <w:rsid w:val="004B4425"/>
    <w:rsid w:val="004B77E9"/>
    <w:rsid w:val="004C4A55"/>
    <w:rsid w:val="004D0063"/>
    <w:rsid w:val="004D2019"/>
    <w:rsid w:val="004D3AF2"/>
    <w:rsid w:val="004D76A7"/>
    <w:rsid w:val="004E2844"/>
    <w:rsid w:val="004E4671"/>
    <w:rsid w:val="004F105A"/>
    <w:rsid w:val="004F1714"/>
    <w:rsid w:val="004F2A55"/>
    <w:rsid w:val="004F527C"/>
    <w:rsid w:val="00500AEF"/>
    <w:rsid w:val="00500F8E"/>
    <w:rsid w:val="00510DB6"/>
    <w:rsid w:val="00515E0A"/>
    <w:rsid w:val="0051776D"/>
    <w:rsid w:val="00520242"/>
    <w:rsid w:val="005222DA"/>
    <w:rsid w:val="0053194D"/>
    <w:rsid w:val="005403C8"/>
    <w:rsid w:val="00545F3D"/>
    <w:rsid w:val="0054772C"/>
    <w:rsid w:val="00547F9C"/>
    <w:rsid w:val="00550255"/>
    <w:rsid w:val="005554A8"/>
    <w:rsid w:val="005646D4"/>
    <w:rsid w:val="005678D8"/>
    <w:rsid w:val="00572C35"/>
    <w:rsid w:val="00573274"/>
    <w:rsid w:val="0057529A"/>
    <w:rsid w:val="00580630"/>
    <w:rsid w:val="005823D3"/>
    <w:rsid w:val="00587142"/>
    <w:rsid w:val="00591528"/>
    <w:rsid w:val="00591B87"/>
    <w:rsid w:val="005A04E2"/>
    <w:rsid w:val="005B248F"/>
    <w:rsid w:val="005B64C5"/>
    <w:rsid w:val="005C35B6"/>
    <w:rsid w:val="005C7BF8"/>
    <w:rsid w:val="005D105E"/>
    <w:rsid w:val="005D655C"/>
    <w:rsid w:val="005D7300"/>
    <w:rsid w:val="005E7B86"/>
    <w:rsid w:val="005F7D20"/>
    <w:rsid w:val="00602159"/>
    <w:rsid w:val="00606B8B"/>
    <w:rsid w:val="00611F4F"/>
    <w:rsid w:val="006252C7"/>
    <w:rsid w:val="0063467D"/>
    <w:rsid w:val="00640CED"/>
    <w:rsid w:val="00643239"/>
    <w:rsid w:val="0064492A"/>
    <w:rsid w:val="0065228D"/>
    <w:rsid w:val="0065297D"/>
    <w:rsid w:val="00652FDA"/>
    <w:rsid w:val="006559FC"/>
    <w:rsid w:val="0065726B"/>
    <w:rsid w:val="006572CB"/>
    <w:rsid w:val="0067269C"/>
    <w:rsid w:val="00676059"/>
    <w:rsid w:val="00676B2F"/>
    <w:rsid w:val="006776EB"/>
    <w:rsid w:val="006801C2"/>
    <w:rsid w:val="00694FA0"/>
    <w:rsid w:val="006A59CF"/>
    <w:rsid w:val="006A5A06"/>
    <w:rsid w:val="006A7470"/>
    <w:rsid w:val="006B38C5"/>
    <w:rsid w:val="006B6BA9"/>
    <w:rsid w:val="006C1E52"/>
    <w:rsid w:val="006C692F"/>
    <w:rsid w:val="006D0D9C"/>
    <w:rsid w:val="006D1D30"/>
    <w:rsid w:val="006D2109"/>
    <w:rsid w:val="007032D6"/>
    <w:rsid w:val="00707AA9"/>
    <w:rsid w:val="00713A36"/>
    <w:rsid w:val="00715CE1"/>
    <w:rsid w:val="007259B7"/>
    <w:rsid w:val="00733CE0"/>
    <w:rsid w:val="00737969"/>
    <w:rsid w:val="00742592"/>
    <w:rsid w:val="007425EF"/>
    <w:rsid w:val="007479FC"/>
    <w:rsid w:val="00764C01"/>
    <w:rsid w:val="00775F1B"/>
    <w:rsid w:val="007816F8"/>
    <w:rsid w:val="007820CD"/>
    <w:rsid w:val="00782274"/>
    <w:rsid w:val="0078296A"/>
    <w:rsid w:val="00785688"/>
    <w:rsid w:val="00791D64"/>
    <w:rsid w:val="00792079"/>
    <w:rsid w:val="007A3072"/>
    <w:rsid w:val="007A42D4"/>
    <w:rsid w:val="007A77E6"/>
    <w:rsid w:val="007B1A25"/>
    <w:rsid w:val="007B3180"/>
    <w:rsid w:val="007B56E4"/>
    <w:rsid w:val="007C1298"/>
    <w:rsid w:val="007D1A72"/>
    <w:rsid w:val="007D55C7"/>
    <w:rsid w:val="007E6D02"/>
    <w:rsid w:val="007F2436"/>
    <w:rsid w:val="007F2E69"/>
    <w:rsid w:val="00804CDB"/>
    <w:rsid w:val="00806415"/>
    <w:rsid w:val="00806E90"/>
    <w:rsid w:val="00806F10"/>
    <w:rsid w:val="00810FC2"/>
    <w:rsid w:val="00815587"/>
    <w:rsid w:val="00823841"/>
    <w:rsid w:val="0082438C"/>
    <w:rsid w:val="0083048A"/>
    <w:rsid w:val="00831924"/>
    <w:rsid w:val="00833FB0"/>
    <w:rsid w:val="00837CE6"/>
    <w:rsid w:val="00841635"/>
    <w:rsid w:val="00842067"/>
    <w:rsid w:val="008456A2"/>
    <w:rsid w:val="00847E56"/>
    <w:rsid w:val="008515BD"/>
    <w:rsid w:val="008524CF"/>
    <w:rsid w:val="008527D7"/>
    <w:rsid w:val="00863A92"/>
    <w:rsid w:val="00866821"/>
    <w:rsid w:val="00866EB8"/>
    <w:rsid w:val="00867434"/>
    <w:rsid w:val="00873E3F"/>
    <w:rsid w:val="008757D7"/>
    <w:rsid w:val="00876284"/>
    <w:rsid w:val="008768F7"/>
    <w:rsid w:val="00880472"/>
    <w:rsid w:val="008846BD"/>
    <w:rsid w:val="00890897"/>
    <w:rsid w:val="00894DC6"/>
    <w:rsid w:val="00895854"/>
    <w:rsid w:val="00895933"/>
    <w:rsid w:val="00897B41"/>
    <w:rsid w:val="008A23D6"/>
    <w:rsid w:val="008A265E"/>
    <w:rsid w:val="008C1F4F"/>
    <w:rsid w:val="008C277B"/>
    <w:rsid w:val="008C2914"/>
    <w:rsid w:val="008C4516"/>
    <w:rsid w:val="008C511A"/>
    <w:rsid w:val="008C5C81"/>
    <w:rsid w:val="008C65EB"/>
    <w:rsid w:val="008C6FFF"/>
    <w:rsid w:val="008D624C"/>
    <w:rsid w:val="008E0F1A"/>
    <w:rsid w:val="008E54DF"/>
    <w:rsid w:val="008E7F21"/>
    <w:rsid w:val="008F425D"/>
    <w:rsid w:val="00900C50"/>
    <w:rsid w:val="00901552"/>
    <w:rsid w:val="00907CDA"/>
    <w:rsid w:val="00921AF1"/>
    <w:rsid w:val="00921F0A"/>
    <w:rsid w:val="00924012"/>
    <w:rsid w:val="009252CE"/>
    <w:rsid w:val="00927AE5"/>
    <w:rsid w:val="00930D16"/>
    <w:rsid w:val="00931002"/>
    <w:rsid w:val="009324A8"/>
    <w:rsid w:val="009355ED"/>
    <w:rsid w:val="00936837"/>
    <w:rsid w:val="00945714"/>
    <w:rsid w:val="0096036C"/>
    <w:rsid w:val="009642FE"/>
    <w:rsid w:val="0096691B"/>
    <w:rsid w:val="009745A2"/>
    <w:rsid w:val="00977194"/>
    <w:rsid w:val="009821FE"/>
    <w:rsid w:val="00985F9F"/>
    <w:rsid w:val="00987B0E"/>
    <w:rsid w:val="00991767"/>
    <w:rsid w:val="00991AF3"/>
    <w:rsid w:val="009937BF"/>
    <w:rsid w:val="00993DC3"/>
    <w:rsid w:val="00995B38"/>
    <w:rsid w:val="00997671"/>
    <w:rsid w:val="009B15C7"/>
    <w:rsid w:val="009D1B52"/>
    <w:rsid w:val="009D604E"/>
    <w:rsid w:val="009E00B7"/>
    <w:rsid w:val="009E072F"/>
    <w:rsid w:val="009E3514"/>
    <w:rsid w:val="009E5AAF"/>
    <w:rsid w:val="009F03E1"/>
    <w:rsid w:val="009F7803"/>
    <w:rsid w:val="009F7F5A"/>
    <w:rsid w:val="00A00CA4"/>
    <w:rsid w:val="00A03125"/>
    <w:rsid w:val="00A11B6B"/>
    <w:rsid w:val="00A125DC"/>
    <w:rsid w:val="00A136B4"/>
    <w:rsid w:val="00A2537A"/>
    <w:rsid w:val="00A256B6"/>
    <w:rsid w:val="00A278F8"/>
    <w:rsid w:val="00A3044C"/>
    <w:rsid w:val="00A35E65"/>
    <w:rsid w:val="00A4101A"/>
    <w:rsid w:val="00A4387E"/>
    <w:rsid w:val="00A44CFE"/>
    <w:rsid w:val="00A46123"/>
    <w:rsid w:val="00A55914"/>
    <w:rsid w:val="00A567B3"/>
    <w:rsid w:val="00A56CDF"/>
    <w:rsid w:val="00A62ECB"/>
    <w:rsid w:val="00A63F70"/>
    <w:rsid w:val="00A6593F"/>
    <w:rsid w:val="00A80D1E"/>
    <w:rsid w:val="00A834FA"/>
    <w:rsid w:val="00A84B63"/>
    <w:rsid w:val="00A9226B"/>
    <w:rsid w:val="00A92870"/>
    <w:rsid w:val="00A9588D"/>
    <w:rsid w:val="00AA0D66"/>
    <w:rsid w:val="00AA25ED"/>
    <w:rsid w:val="00AA7529"/>
    <w:rsid w:val="00AB10AD"/>
    <w:rsid w:val="00AB1D8B"/>
    <w:rsid w:val="00AB4359"/>
    <w:rsid w:val="00AB4AEC"/>
    <w:rsid w:val="00AB5A6D"/>
    <w:rsid w:val="00AC36D2"/>
    <w:rsid w:val="00AD08C5"/>
    <w:rsid w:val="00AD6465"/>
    <w:rsid w:val="00AE1204"/>
    <w:rsid w:val="00AE48CA"/>
    <w:rsid w:val="00AE4C16"/>
    <w:rsid w:val="00AF13CF"/>
    <w:rsid w:val="00AF2495"/>
    <w:rsid w:val="00B005C3"/>
    <w:rsid w:val="00B00A85"/>
    <w:rsid w:val="00B00E71"/>
    <w:rsid w:val="00B034D8"/>
    <w:rsid w:val="00B0655E"/>
    <w:rsid w:val="00B07A03"/>
    <w:rsid w:val="00B1559D"/>
    <w:rsid w:val="00B43815"/>
    <w:rsid w:val="00B44CA3"/>
    <w:rsid w:val="00B521AE"/>
    <w:rsid w:val="00B62385"/>
    <w:rsid w:val="00B65EF5"/>
    <w:rsid w:val="00B7109B"/>
    <w:rsid w:val="00B7427B"/>
    <w:rsid w:val="00B75853"/>
    <w:rsid w:val="00B76CBD"/>
    <w:rsid w:val="00B76ECD"/>
    <w:rsid w:val="00B80810"/>
    <w:rsid w:val="00B84FC8"/>
    <w:rsid w:val="00B85EFE"/>
    <w:rsid w:val="00B93817"/>
    <w:rsid w:val="00BA0E46"/>
    <w:rsid w:val="00BA10E5"/>
    <w:rsid w:val="00BA7E71"/>
    <w:rsid w:val="00BA7F6A"/>
    <w:rsid w:val="00BB01D1"/>
    <w:rsid w:val="00BB2D26"/>
    <w:rsid w:val="00BB5FC3"/>
    <w:rsid w:val="00BC2C1F"/>
    <w:rsid w:val="00BC59DA"/>
    <w:rsid w:val="00BC7A04"/>
    <w:rsid w:val="00BE059C"/>
    <w:rsid w:val="00BE0D3C"/>
    <w:rsid w:val="00BF0AD4"/>
    <w:rsid w:val="00BF70FD"/>
    <w:rsid w:val="00C0162F"/>
    <w:rsid w:val="00C06425"/>
    <w:rsid w:val="00C07178"/>
    <w:rsid w:val="00C12DA2"/>
    <w:rsid w:val="00C14F99"/>
    <w:rsid w:val="00C16231"/>
    <w:rsid w:val="00C21D68"/>
    <w:rsid w:val="00C21DC1"/>
    <w:rsid w:val="00C22A61"/>
    <w:rsid w:val="00C31C7B"/>
    <w:rsid w:val="00C33420"/>
    <w:rsid w:val="00C370A3"/>
    <w:rsid w:val="00C40EF4"/>
    <w:rsid w:val="00C52FF1"/>
    <w:rsid w:val="00C5399F"/>
    <w:rsid w:val="00C55BBD"/>
    <w:rsid w:val="00C62EC4"/>
    <w:rsid w:val="00C638D8"/>
    <w:rsid w:val="00C650F7"/>
    <w:rsid w:val="00C65620"/>
    <w:rsid w:val="00C74257"/>
    <w:rsid w:val="00C77E51"/>
    <w:rsid w:val="00C77FE2"/>
    <w:rsid w:val="00C85550"/>
    <w:rsid w:val="00C95973"/>
    <w:rsid w:val="00C979A5"/>
    <w:rsid w:val="00CA191E"/>
    <w:rsid w:val="00CA1D07"/>
    <w:rsid w:val="00CA27FE"/>
    <w:rsid w:val="00CB3C09"/>
    <w:rsid w:val="00CB6B5E"/>
    <w:rsid w:val="00CD276E"/>
    <w:rsid w:val="00CD2D7C"/>
    <w:rsid w:val="00CD46C2"/>
    <w:rsid w:val="00CE5B42"/>
    <w:rsid w:val="00CE7555"/>
    <w:rsid w:val="00CF207B"/>
    <w:rsid w:val="00CF27A3"/>
    <w:rsid w:val="00CF28DF"/>
    <w:rsid w:val="00D035C9"/>
    <w:rsid w:val="00D10E2D"/>
    <w:rsid w:val="00D1578B"/>
    <w:rsid w:val="00D15BEA"/>
    <w:rsid w:val="00D174AA"/>
    <w:rsid w:val="00D25AED"/>
    <w:rsid w:val="00D32630"/>
    <w:rsid w:val="00D34255"/>
    <w:rsid w:val="00D36630"/>
    <w:rsid w:val="00D377AB"/>
    <w:rsid w:val="00D37851"/>
    <w:rsid w:val="00D4239F"/>
    <w:rsid w:val="00D44A8C"/>
    <w:rsid w:val="00D534B1"/>
    <w:rsid w:val="00D6075E"/>
    <w:rsid w:val="00D61690"/>
    <w:rsid w:val="00D67386"/>
    <w:rsid w:val="00D727AE"/>
    <w:rsid w:val="00D73087"/>
    <w:rsid w:val="00D76498"/>
    <w:rsid w:val="00D84AA8"/>
    <w:rsid w:val="00D91AF4"/>
    <w:rsid w:val="00D93210"/>
    <w:rsid w:val="00D967D6"/>
    <w:rsid w:val="00DA20FD"/>
    <w:rsid w:val="00DA698B"/>
    <w:rsid w:val="00DB01A9"/>
    <w:rsid w:val="00DB427D"/>
    <w:rsid w:val="00DD00B2"/>
    <w:rsid w:val="00DD0153"/>
    <w:rsid w:val="00DD1937"/>
    <w:rsid w:val="00DE363D"/>
    <w:rsid w:val="00DE4696"/>
    <w:rsid w:val="00DE5D01"/>
    <w:rsid w:val="00DF27D9"/>
    <w:rsid w:val="00DF3E9F"/>
    <w:rsid w:val="00DF3F7D"/>
    <w:rsid w:val="00E017DD"/>
    <w:rsid w:val="00E05678"/>
    <w:rsid w:val="00E06321"/>
    <w:rsid w:val="00E07D39"/>
    <w:rsid w:val="00E20ED3"/>
    <w:rsid w:val="00E22380"/>
    <w:rsid w:val="00E2276B"/>
    <w:rsid w:val="00E23DCC"/>
    <w:rsid w:val="00E250C6"/>
    <w:rsid w:val="00E326FF"/>
    <w:rsid w:val="00E32CDE"/>
    <w:rsid w:val="00E4608D"/>
    <w:rsid w:val="00E50901"/>
    <w:rsid w:val="00E51F48"/>
    <w:rsid w:val="00E526A0"/>
    <w:rsid w:val="00E63A3F"/>
    <w:rsid w:val="00E63AB0"/>
    <w:rsid w:val="00E70155"/>
    <w:rsid w:val="00E73505"/>
    <w:rsid w:val="00E740F0"/>
    <w:rsid w:val="00E74367"/>
    <w:rsid w:val="00E76CCB"/>
    <w:rsid w:val="00E77812"/>
    <w:rsid w:val="00E83FF2"/>
    <w:rsid w:val="00E855CE"/>
    <w:rsid w:val="00E860BF"/>
    <w:rsid w:val="00E90788"/>
    <w:rsid w:val="00E9176D"/>
    <w:rsid w:val="00E96277"/>
    <w:rsid w:val="00E97431"/>
    <w:rsid w:val="00EA0E61"/>
    <w:rsid w:val="00EA0EBA"/>
    <w:rsid w:val="00EA581A"/>
    <w:rsid w:val="00EA5D07"/>
    <w:rsid w:val="00EB6A62"/>
    <w:rsid w:val="00EB70C0"/>
    <w:rsid w:val="00EB7FD6"/>
    <w:rsid w:val="00EC318E"/>
    <w:rsid w:val="00EC3491"/>
    <w:rsid w:val="00EC42EA"/>
    <w:rsid w:val="00EC51E8"/>
    <w:rsid w:val="00EE5A63"/>
    <w:rsid w:val="00EF1C0A"/>
    <w:rsid w:val="00EF4C52"/>
    <w:rsid w:val="00F130BE"/>
    <w:rsid w:val="00F1661F"/>
    <w:rsid w:val="00F26F09"/>
    <w:rsid w:val="00F27FE5"/>
    <w:rsid w:val="00F3367B"/>
    <w:rsid w:val="00F33D1D"/>
    <w:rsid w:val="00F35296"/>
    <w:rsid w:val="00F3685C"/>
    <w:rsid w:val="00F43597"/>
    <w:rsid w:val="00F444AE"/>
    <w:rsid w:val="00F50988"/>
    <w:rsid w:val="00F56204"/>
    <w:rsid w:val="00F56833"/>
    <w:rsid w:val="00F57036"/>
    <w:rsid w:val="00F603AA"/>
    <w:rsid w:val="00F62C68"/>
    <w:rsid w:val="00F6584B"/>
    <w:rsid w:val="00F71F1D"/>
    <w:rsid w:val="00F72684"/>
    <w:rsid w:val="00F72D15"/>
    <w:rsid w:val="00F826D9"/>
    <w:rsid w:val="00F82E90"/>
    <w:rsid w:val="00F85475"/>
    <w:rsid w:val="00F871FB"/>
    <w:rsid w:val="00F87CFD"/>
    <w:rsid w:val="00FA33E8"/>
    <w:rsid w:val="00FA5B41"/>
    <w:rsid w:val="00FB0354"/>
    <w:rsid w:val="00FB799F"/>
    <w:rsid w:val="00FB7FD9"/>
    <w:rsid w:val="00FC4770"/>
    <w:rsid w:val="00FD2AA1"/>
    <w:rsid w:val="00FD3219"/>
    <w:rsid w:val="00FD702E"/>
    <w:rsid w:val="00FD7932"/>
    <w:rsid w:val="00FE0C17"/>
    <w:rsid w:val="00FE2D3A"/>
    <w:rsid w:val="00FE45AB"/>
    <w:rsid w:val="00FE4C45"/>
    <w:rsid w:val="00FE6FA3"/>
    <w:rsid w:val="00FF2391"/>
    <w:rsid w:val="00FF3B91"/>
    <w:rsid w:val="00FF59DF"/>
    <w:rsid w:val="00FF6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C177D5"/>
  <w15:docId w15:val="{6837DA6C-00A7-4360-85D6-7CD81171A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7AB"/>
    <w:pPr>
      <w:spacing w:after="0" w:line="240" w:lineRule="auto"/>
      <w:jc w:val="both"/>
    </w:pPr>
    <w:rPr>
      <w:sz w:val="24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377A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link w:val="ListeParagrafChar"/>
    <w:uiPriority w:val="34"/>
    <w:qFormat/>
    <w:rsid w:val="008C277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2E4B7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E4B7F"/>
  </w:style>
  <w:style w:type="paragraph" w:styleId="AltBilgi">
    <w:name w:val="footer"/>
    <w:basedOn w:val="Normal"/>
    <w:link w:val="AltBilgiChar"/>
    <w:uiPriority w:val="99"/>
    <w:unhideWhenUsed/>
    <w:rsid w:val="002E4B7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E4B7F"/>
  </w:style>
  <w:style w:type="table" w:styleId="TabloKlavuzu">
    <w:name w:val="Table Grid"/>
    <w:basedOn w:val="NormalTablo"/>
    <w:uiPriority w:val="39"/>
    <w:rsid w:val="002E4B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B44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MTDisplayEquation">
    <w:name w:val="MTDisplayEquation"/>
    <w:basedOn w:val="ListeParagraf"/>
    <w:next w:val="Normal"/>
    <w:link w:val="MTDisplayEquationChar"/>
    <w:rsid w:val="004415FD"/>
    <w:pPr>
      <w:tabs>
        <w:tab w:val="center" w:pos="2680"/>
        <w:tab w:val="right" w:pos="5000"/>
      </w:tabs>
      <w:ind w:left="360" w:hanging="360"/>
    </w:pPr>
    <w:rPr>
      <w:rFonts w:cstheme="minorHAnsi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8C277B"/>
    <w:rPr>
      <w:sz w:val="18"/>
    </w:rPr>
  </w:style>
  <w:style w:type="character" w:customStyle="1" w:styleId="MTDisplayEquationChar">
    <w:name w:val="MTDisplayEquation Char"/>
    <w:basedOn w:val="ListeParagrafChar"/>
    <w:link w:val="MTDisplayEquation"/>
    <w:rsid w:val="004415FD"/>
    <w:rPr>
      <w:rFonts w:cstheme="minorHAnsi"/>
      <w:sz w:val="18"/>
    </w:rPr>
  </w:style>
  <w:style w:type="character" w:styleId="Vurgu">
    <w:name w:val="Emphasis"/>
    <w:basedOn w:val="VarsaylanParagrafYazTipi"/>
    <w:uiPriority w:val="20"/>
    <w:qFormat/>
    <w:rsid w:val="005B248F"/>
    <w:rPr>
      <w:i/>
      <w:iCs/>
    </w:rPr>
  </w:style>
  <w:style w:type="paragraph" w:customStyle="1" w:styleId="Bolukdoldurma">
    <w:name w:val="Boşluk doldurma"/>
    <w:basedOn w:val="ListeParagraf"/>
    <w:qFormat/>
    <w:rsid w:val="004415FD"/>
    <w:pPr>
      <w:numPr>
        <w:numId w:val="1"/>
      </w:numPr>
      <w:spacing w:line="48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314D6C"/>
    <w:rPr>
      <w:rFonts w:ascii="Segoe UI" w:hAnsi="Segoe UI" w:cs="Segoe UI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14D6C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04010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40107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40107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4010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40107"/>
    <w:rPr>
      <w:b/>
      <w:bCs/>
      <w:sz w:val="20"/>
      <w:szCs w:val="20"/>
    </w:rPr>
  </w:style>
  <w:style w:type="character" w:styleId="Kpr">
    <w:name w:val="Hyperlink"/>
    <w:basedOn w:val="VarsaylanParagrafYazTipi"/>
    <w:uiPriority w:val="99"/>
    <w:unhideWhenUsed/>
    <w:rsid w:val="00F27FE5"/>
    <w:rPr>
      <w:color w:val="0000FF" w:themeColor="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rsid w:val="00D377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AralkYok">
    <w:name w:val="No Spacing"/>
    <w:uiPriority w:val="1"/>
    <w:qFormat/>
    <w:rsid w:val="00D377AB"/>
    <w:pPr>
      <w:spacing w:after="0" w:line="240" w:lineRule="auto"/>
      <w:jc w:val="both"/>
    </w:pPr>
    <w:rPr>
      <w:sz w:val="24"/>
    </w:rPr>
  </w:style>
  <w:style w:type="paragraph" w:styleId="KonuBal">
    <w:name w:val="Title"/>
    <w:basedOn w:val="Normal"/>
    <w:next w:val="Normal"/>
    <w:link w:val="KonuBalChar"/>
    <w:uiPriority w:val="10"/>
    <w:qFormat/>
    <w:rsid w:val="00D377A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D377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tyle1">
    <w:name w:val="Style1"/>
    <w:basedOn w:val="Normal"/>
    <w:qFormat/>
    <w:rsid w:val="00D377AB"/>
    <w:rPr>
      <w:rFonts w:eastAsia="Times New Roman" w:cs="Times New Roman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24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95C3EB-5497-47BA-A8F6-66CAECB24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8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Şirket Adı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er</dc:creator>
  <cp:keywords/>
  <dc:description/>
  <cp:lastModifiedBy>Yener</cp:lastModifiedBy>
  <cp:revision>640</cp:revision>
  <cp:lastPrinted>2021-12-07T11:14:00Z</cp:lastPrinted>
  <dcterms:created xsi:type="dcterms:W3CDTF">2010-10-31T22:55:00Z</dcterms:created>
  <dcterms:modified xsi:type="dcterms:W3CDTF">2024-04-28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Symbol,I_x000d_
UCGreek=Symbol_x000d_
Symbol=Symbol_x000d_
Vector=Times New Roman,B_x000d_
Number=Times New Roman_x000d_
User1=Courier New_x000d_
User2=Times New Roman_x000d_
MTExtra=MT Extra_x000d_
_x000d_
[Sizes]_x000d_</vt:lpwstr>
  </property>
  <property fmtid="{D5CDD505-2E9C-101B-9397-08002B2CF9AE}" pid="3" name="MTPreferences 1">
    <vt:lpwstr>
Full=10 pt_x000d_
Script=58 %_x000d_
ScriptScript=42 %_x000d_
Symbol=150 %_x000d_
SubSymbol=100 %_x000d_
User1=75 %_x000d_
User2=150 %_x000d_
SmallLargeIncr=1 pt_x000d_
_x000d_
[Spacing]_x000d_
LineSpacing=150 %_x000d_
MatrixRowSpacing=150 %_x000d_
MatrixColSpacing=100 %_x000d_
SuperscriptHeight=45 %_x000d_
SubscriptDepth=25 %_x000d_
SubSupGa</vt:lpwstr>
  </property>
  <property fmtid="{D5CDD505-2E9C-101B-9397-08002B2CF9AE}" pid="4" name="MTPreferences 2">
    <vt:lpwstr>p=8 %_x000d_
LimHeight=25 %_x000d_
LimDepth=100 %_x000d_
LimLineSpacing=100 %_x000d_
NumerHeight=35 %_x000d_
DenomDepth=100 %_x000d_
FractBarOver=8 %_x000d_
FractBarThick=5 %_x000d_
SubFractBarThick=2.5 %_x000d_
FractGap=8 %_x000d_
FenceOver=8 %_x000d_
OperSpacing=100 %_x000d_
NonOperSpacing=100 %_x000d_
CharWidth=0 %_x000d_
MinGap=8 %_x000d_
</vt:lpwstr>
  </property>
  <property fmtid="{D5CDD505-2E9C-101B-9397-08002B2CF9AE}" pid="5" name="MTPreferences 3">
    <vt:lpwstr>VertRadGap=17 %_x000d_
HorizRadGap=8 %_x000d_
RadWidth=100 %_x000d_
EmbellGap=12.5 %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es+Symbol 10.eqp</vt:lpwstr>
  </property>
  <property fmtid="{D5CDD505-2E9C-101B-9397-08002B2CF9AE}" pid="7" name="MTWinEqns">
    <vt:bool>true</vt:bool>
  </property>
</Properties>
</file>